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F54E12" w14:textId="35412B7C" w:rsidR="00127FFA" w:rsidRPr="00127FFA" w:rsidRDefault="00127FFA" w:rsidP="00127FFA">
      <w:pPr>
        <w:jc w:val="center"/>
        <w:rPr>
          <w:rFonts w:ascii="Arial" w:hAnsi="Arial" w:cs="Arial"/>
          <w:b/>
          <w:sz w:val="44"/>
          <w:bdr w:val="none" w:sz="0" w:space="0" w:color="auto" w:frame="1"/>
        </w:rPr>
      </w:pPr>
      <w:r w:rsidRPr="00127FFA">
        <w:rPr>
          <w:rFonts w:ascii="Arial" w:hAnsi="Arial" w:cs="Arial"/>
          <w:b/>
          <w:sz w:val="44"/>
          <w:bdr w:val="none" w:sz="0" w:space="0" w:color="auto" w:frame="1"/>
        </w:rPr>
        <w:t xml:space="preserve">Software Requirements </w:t>
      </w:r>
      <w:r w:rsidR="00AE193C">
        <w:rPr>
          <w:rFonts w:ascii="Arial" w:hAnsi="Arial" w:cs="Arial"/>
          <w:b/>
          <w:sz w:val="44"/>
          <w:bdr w:val="none" w:sz="0" w:space="0" w:color="auto" w:frame="1"/>
        </w:rPr>
        <w:t xml:space="preserve">and Design Document </w:t>
      </w:r>
    </w:p>
    <w:p w14:paraId="524E1EB9" w14:textId="5D398659" w:rsidR="00127FFA" w:rsidRPr="00127FFA" w:rsidRDefault="00127FFA" w:rsidP="00127FFA">
      <w:pPr>
        <w:jc w:val="center"/>
        <w:rPr>
          <w:rFonts w:ascii="Arial" w:hAnsi="Arial" w:cs="Arial"/>
          <w:b/>
          <w:sz w:val="44"/>
          <w:bdr w:val="none" w:sz="0" w:space="0" w:color="auto" w:frame="1"/>
        </w:rPr>
      </w:pPr>
    </w:p>
    <w:p w14:paraId="02E3E73E" w14:textId="13E08632" w:rsidR="00127FFA" w:rsidRPr="00127FFA" w:rsidRDefault="00127FFA" w:rsidP="00127FFA">
      <w:pPr>
        <w:jc w:val="center"/>
        <w:rPr>
          <w:rFonts w:ascii="Arial" w:hAnsi="Arial" w:cs="Arial"/>
          <w:b/>
          <w:sz w:val="44"/>
          <w:bdr w:val="none" w:sz="0" w:space="0" w:color="auto" w:frame="1"/>
        </w:rPr>
      </w:pPr>
      <w:r w:rsidRPr="00127FFA">
        <w:rPr>
          <w:rFonts w:ascii="Arial" w:hAnsi="Arial" w:cs="Arial"/>
          <w:b/>
          <w:sz w:val="44"/>
          <w:bdr w:val="none" w:sz="0" w:space="0" w:color="auto" w:frame="1"/>
        </w:rPr>
        <w:t>For</w:t>
      </w:r>
    </w:p>
    <w:p w14:paraId="7C2AE001" w14:textId="77777777" w:rsidR="00127FFA" w:rsidRPr="00127FFA" w:rsidRDefault="00127FFA" w:rsidP="00127FFA">
      <w:pPr>
        <w:jc w:val="center"/>
        <w:rPr>
          <w:rFonts w:ascii="Arial" w:hAnsi="Arial" w:cs="Arial"/>
          <w:b/>
          <w:sz w:val="44"/>
          <w:bdr w:val="none" w:sz="0" w:space="0" w:color="auto" w:frame="1"/>
        </w:rPr>
      </w:pPr>
    </w:p>
    <w:p w14:paraId="2788F213" w14:textId="718AD0AC" w:rsidR="00127FFA" w:rsidRPr="00127FFA" w:rsidRDefault="00AE193C" w:rsidP="00127FFA">
      <w:pPr>
        <w:jc w:val="center"/>
        <w:rPr>
          <w:rFonts w:ascii="Arial" w:hAnsi="Arial" w:cs="Arial"/>
          <w:b/>
          <w:sz w:val="44"/>
          <w:bdr w:val="none" w:sz="0" w:space="0" w:color="auto" w:frame="1"/>
        </w:rPr>
      </w:pPr>
      <w:r>
        <w:rPr>
          <w:rFonts w:ascii="Arial" w:hAnsi="Arial" w:cs="Arial"/>
          <w:b/>
          <w:sz w:val="44"/>
          <w:bdr w:val="none" w:sz="0" w:space="0" w:color="auto" w:frame="1"/>
        </w:rPr>
        <w:t>Group</w:t>
      </w:r>
      <w:r w:rsidR="00127FFA" w:rsidRPr="00127FFA">
        <w:rPr>
          <w:rFonts w:ascii="Arial" w:hAnsi="Arial" w:cs="Arial"/>
          <w:b/>
          <w:sz w:val="44"/>
          <w:bdr w:val="none" w:sz="0" w:space="0" w:color="auto" w:frame="1"/>
        </w:rPr>
        <w:t xml:space="preserve"> </w:t>
      </w:r>
      <w:r w:rsidR="00F9724E">
        <w:rPr>
          <w:rFonts w:ascii="Arial" w:hAnsi="Arial" w:cs="Arial"/>
          <w:b/>
          <w:sz w:val="44"/>
          <w:bdr w:val="none" w:sz="0" w:space="0" w:color="auto" w:frame="1"/>
        </w:rPr>
        <w:t>2</w:t>
      </w:r>
    </w:p>
    <w:p w14:paraId="7E1CD482" w14:textId="77777777" w:rsidR="00127FFA" w:rsidRDefault="00127FFA" w:rsidP="00127FFA">
      <w:pPr>
        <w:jc w:val="center"/>
        <w:rPr>
          <w:rFonts w:ascii="Arial" w:hAnsi="Arial" w:cs="Arial"/>
          <w:b/>
          <w:sz w:val="44"/>
          <w:bdr w:val="none" w:sz="0" w:space="0" w:color="auto" w:frame="1"/>
        </w:rPr>
      </w:pPr>
    </w:p>
    <w:p w14:paraId="2177BE15" w14:textId="77777777" w:rsidR="00127FFA" w:rsidRDefault="00127FFA" w:rsidP="00127FFA">
      <w:pPr>
        <w:jc w:val="center"/>
        <w:rPr>
          <w:rFonts w:ascii="Arial" w:hAnsi="Arial" w:cs="Arial"/>
          <w:b/>
          <w:sz w:val="44"/>
          <w:bdr w:val="none" w:sz="0" w:space="0" w:color="auto" w:frame="1"/>
        </w:rPr>
      </w:pPr>
    </w:p>
    <w:p w14:paraId="09C3F882" w14:textId="77777777" w:rsidR="00127FFA" w:rsidRPr="00127FFA" w:rsidRDefault="00127FFA" w:rsidP="00127FFA">
      <w:pPr>
        <w:jc w:val="center"/>
        <w:rPr>
          <w:rFonts w:ascii="Arial" w:hAnsi="Arial" w:cs="Arial"/>
          <w:b/>
          <w:sz w:val="44"/>
          <w:bdr w:val="none" w:sz="0" w:space="0" w:color="auto" w:frame="1"/>
        </w:rPr>
      </w:pPr>
    </w:p>
    <w:p w14:paraId="33117A8F" w14:textId="5557B997" w:rsidR="00127FFA" w:rsidRPr="00127FFA" w:rsidRDefault="00127FFA" w:rsidP="00127FFA">
      <w:pPr>
        <w:jc w:val="center"/>
        <w:rPr>
          <w:rFonts w:ascii="Arial" w:hAnsi="Arial" w:cs="Arial"/>
          <w:sz w:val="28"/>
          <w:bdr w:val="none" w:sz="0" w:space="0" w:color="auto" w:frame="1"/>
        </w:rPr>
      </w:pPr>
      <w:r>
        <w:rPr>
          <w:rFonts w:ascii="Arial" w:hAnsi="Arial" w:cs="Arial"/>
          <w:sz w:val="28"/>
          <w:bdr w:val="none" w:sz="0" w:space="0" w:color="auto" w:frame="1"/>
        </w:rPr>
        <w:t>Version 1.0</w:t>
      </w:r>
    </w:p>
    <w:p w14:paraId="40979930" w14:textId="77777777" w:rsidR="00127FFA" w:rsidRDefault="00127FFA" w:rsidP="00127FFA">
      <w:pPr>
        <w:jc w:val="center"/>
        <w:rPr>
          <w:rFonts w:ascii="Arial" w:hAnsi="Arial" w:cs="Arial"/>
          <w:sz w:val="36"/>
          <w:bdr w:val="none" w:sz="0" w:space="0" w:color="auto" w:frame="1"/>
        </w:rPr>
      </w:pPr>
    </w:p>
    <w:p w14:paraId="12DCAD18" w14:textId="77777777" w:rsidR="00127FFA" w:rsidRDefault="00127FFA" w:rsidP="00127FFA">
      <w:pPr>
        <w:jc w:val="center"/>
        <w:rPr>
          <w:rFonts w:ascii="Arial" w:hAnsi="Arial" w:cs="Arial"/>
          <w:sz w:val="36"/>
          <w:bdr w:val="none" w:sz="0" w:space="0" w:color="auto" w:frame="1"/>
        </w:rPr>
      </w:pPr>
    </w:p>
    <w:p w14:paraId="36E91F5A" w14:textId="77777777" w:rsidR="00127FFA" w:rsidRDefault="00127FFA" w:rsidP="00127FFA">
      <w:pPr>
        <w:jc w:val="center"/>
        <w:rPr>
          <w:rFonts w:ascii="Arial" w:hAnsi="Arial" w:cs="Arial"/>
          <w:sz w:val="36"/>
          <w:bdr w:val="none" w:sz="0" w:space="0" w:color="auto" w:frame="1"/>
        </w:rPr>
      </w:pPr>
    </w:p>
    <w:p w14:paraId="28648AED" w14:textId="170CA658" w:rsidR="00127FFA" w:rsidRDefault="00127FFA" w:rsidP="00127FFA">
      <w:pPr>
        <w:jc w:val="center"/>
        <w:rPr>
          <w:rFonts w:ascii="Arial" w:hAnsi="Arial" w:cs="Arial"/>
          <w:sz w:val="32"/>
          <w:bdr w:val="none" w:sz="0" w:space="0" w:color="auto" w:frame="1"/>
        </w:rPr>
      </w:pPr>
      <w:r w:rsidRPr="00AE193C">
        <w:rPr>
          <w:rFonts w:ascii="Arial" w:hAnsi="Arial" w:cs="Arial"/>
          <w:b/>
          <w:sz w:val="32"/>
          <w:bdr w:val="none" w:sz="0" w:space="0" w:color="auto" w:frame="1"/>
        </w:rPr>
        <w:t>Authors</w:t>
      </w:r>
      <w:r>
        <w:rPr>
          <w:rFonts w:ascii="Arial" w:hAnsi="Arial" w:cs="Arial"/>
          <w:sz w:val="32"/>
          <w:bdr w:val="none" w:sz="0" w:space="0" w:color="auto" w:frame="1"/>
        </w:rPr>
        <w:t xml:space="preserve">: </w:t>
      </w:r>
    </w:p>
    <w:p w14:paraId="1E4DEE49" w14:textId="370D3EC6" w:rsidR="00127FFA" w:rsidRPr="00127FFA" w:rsidRDefault="00F9724E" w:rsidP="00127FFA">
      <w:pPr>
        <w:jc w:val="center"/>
        <w:rPr>
          <w:rFonts w:ascii="Arial" w:hAnsi="Arial" w:cs="Arial"/>
          <w:sz w:val="28"/>
          <w:bdr w:val="none" w:sz="0" w:space="0" w:color="auto" w:frame="1"/>
        </w:rPr>
      </w:pPr>
      <w:r>
        <w:rPr>
          <w:rFonts w:ascii="Arial" w:hAnsi="Arial" w:cs="Arial"/>
          <w:sz w:val="28"/>
          <w:bdr w:val="none" w:sz="0" w:space="0" w:color="auto" w:frame="1"/>
        </w:rPr>
        <w:t>Ricardo Jimenez</w:t>
      </w:r>
    </w:p>
    <w:p w14:paraId="28B31206" w14:textId="61961BE1" w:rsidR="00127FFA" w:rsidRPr="00127FFA" w:rsidRDefault="00F9724E" w:rsidP="00127FFA">
      <w:pPr>
        <w:jc w:val="center"/>
        <w:rPr>
          <w:rFonts w:ascii="Arial" w:hAnsi="Arial" w:cs="Arial"/>
          <w:sz w:val="28"/>
          <w:bdr w:val="none" w:sz="0" w:space="0" w:color="auto" w:frame="1"/>
        </w:rPr>
      </w:pPr>
      <w:r>
        <w:rPr>
          <w:rFonts w:ascii="Arial" w:hAnsi="Arial" w:cs="Arial"/>
          <w:sz w:val="28"/>
          <w:bdr w:val="none" w:sz="0" w:space="0" w:color="auto" w:frame="1"/>
        </w:rPr>
        <w:t>Austin Leach</w:t>
      </w:r>
    </w:p>
    <w:p w14:paraId="1097B1AE" w14:textId="266FE51F" w:rsidR="00127FFA" w:rsidRPr="00127FFA" w:rsidRDefault="00F9724E" w:rsidP="00127FFA">
      <w:pPr>
        <w:jc w:val="center"/>
        <w:rPr>
          <w:rFonts w:ascii="Arial" w:hAnsi="Arial" w:cs="Arial"/>
          <w:sz w:val="28"/>
          <w:bdr w:val="none" w:sz="0" w:space="0" w:color="auto" w:frame="1"/>
        </w:rPr>
      </w:pPr>
      <w:r>
        <w:rPr>
          <w:rFonts w:ascii="Arial" w:hAnsi="Arial" w:cs="Arial"/>
          <w:sz w:val="28"/>
          <w:bdr w:val="none" w:sz="0" w:space="0" w:color="auto" w:frame="1"/>
        </w:rPr>
        <w:t>Bradford Greene</w:t>
      </w:r>
    </w:p>
    <w:p w14:paraId="5030F889" w14:textId="4E52A6AF" w:rsidR="00127FFA" w:rsidRDefault="00F9724E" w:rsidP="00127FFA">
      <w:pPr>
        <w:jc w:val="center"/>
        <w:rPr>
          <w:rFonts w:ascii="Arial" w:hAnsi="Arial" w:cs="Arial"/>
          <w:sz w:val="28"/>
          <w:bdr w:val="none" w:sz="0" w:space="0" w:color="auto" w:frame="1"/>
        </w:rPr>
      </w:pPr>
      <w:r>
        <w:rPr>
          <w:rFonts w:ascii="Arial" w:hAnsi="Arial" w:cs="Arial"/>
          <w:sz w:val="28"/>
          <w:bdr w:val="none" w:sz="0" w:space="0" w:color="auto" w:frame="1"/>
        </w:rPr>
        <w:t>TiRon Anderson</w:t>
      </w:r>
    </w:p>
    <w:p w14:paraId="53D17485" w14:textId="72F91443" w:rsidR="00F9724E" w:rsidRPr="00127FFA" w:rsidRDefault="00F9724E" w:rsidP="00127FFA">
      <w:pPr>
        <w:jc w:val="center"/>
        <w:rPr>
          <w:rFonts w:ascii="Arial" w:hAnsi="Arial" w:cs="Arial"/>
          <w:sz w:val="28"/>
          <w:bdr w:val="none" w:sz="0" w:space="0" w:color="auto" w:frame="1"/>
        </w:rPr>
      </w:pPr>
      <w:r>
        <w:rPr>
          <w:rFonts w:ascii="Arial" w:hAnsi="Arial" w:cs="Arial"/>
          <w:sz w:val="28"/>
          <w:bdr w:val="none" w:sz="0" w:space="0" w:color="auto" w:frame="1"/>
        </w:rPr>
        <w:t>Marc Montero</w:t>
      </w:r>
    </w:p>
    <w:p w14:paraId="1FB8E103" w14:textId="77777777" w:rsidR="00127FFA" w:rsidRPr="00127FFA" w:rsidRDefault="00127FFA" w:rsidP="00127FFA">
      <w:pPr>
        <w:jc w:val="center"/>
        <w:rPr>
          <w:rFonts w:ascii="Arial" w:hAnsi="Arial" w:cs="Arial"/>
          <w:sz w:val="32"/>
          <w:bdr w:val="none" w:sz="0" w:space="0" w:color="auto" w:frame="1"/>
        </w:rPr>
      </w:pPr>
    </w:p>
    <w:p w14:paraId="343267A9" w14:textId="77777777" w:rsidR="00127FFA" w:rsidRDefault="00127FFA" w:rsidP="00127FFA">
      <w:pPr>
        <w:jc w:val="center"/>
        <w:rPr>
          <w:rFonts w:ascii="Arial" w:hAnsi="Arial" w:cs="Arial"/>
          <w:sz w:val="36"/>
          <w:bdr w:val="none" w:sz="0" w:space="0" w:color="auto" w:frame="1"/>
        </w:rPr>
      </w:pPr>
    </w:p>
    <w:p w14:paraId="0CBF95C4" w14:textId="77777777" w:rsidR="00127FFA" w:rsidRDefault="00127FFA" w:rsidP="00127FFA">
      <w:pPr>
        <w:jc w:val="center"/>
        <w:rPr>
          <w:rFonts w:ascii="Arial" w:hAnsi="Arial" w:cs="Arial"/>
          <w:sz w:val="36"/>
          <w:bdr w:val="none" w:sz="0" w:space="0" w:color="auto" w:frame="1"/>
        </w:rPr>
      </w:pPr>
    </w:p>
    <w:p w14:paraId="2CE12BBD" w14:textId="77777777" w:rsidR="00127FFA" w:rsidRPr="00127FFA" w:rsidRDefault="00127FFA" w:rsidP="00127FFA">
      <w:pPr>
        <w:jc w:val="center"/>
        <w:rPr>
          <w:rFonts w:ascii="Arial" w:hAnsi="Arial" w:cs="Arial"/>
          <w:sz w:val="36"/>
          <w:bdr w:val="none" w:sz="0" w:space="0" w:color="auto" w:frame="1"/>
        </w:rPr>
      </w:pPr>
    </w:p>
    <w:p w14:paraId="6459D37D" w14:textId="3F6EF2D5" w:rsidR="00127FFA" w:rsidRPr="00B07F2F" w:rsidRDefault="00127FFA" w:rsidP="00B07F2F">
      <w:pPr>
        <w:jc w:val="center"/>
        <w:rPr>
          <w:sz w:val="36"/>
          <w:bdr w:val="none" w:sz="0" w:space="0" w:color="auto" w:frame="1"/>
        </w:rPr>
      </w:pPr>
      <w:r w:rsidRPr="00127FFA">
        <w:rPr>
          <w:sz w:val="36"/>
          <w:bdr w:val="none" w:sz="0" w:space="0" w:color="auto" w:frame="1"/>
        </w:rPr>
        <w:br w:type="page"/>
      </w:r>
    </w:p>
    <w:p w14:paraId="2C0AD5D2" w14:textId="4DCC3457" w:rsidR="002555E3" w:rsidRPr="002555E3" w:rsidRDefault="000515C1" w:rsidP="003C7512">
      <w:pPr>
        <w:pStyle w:val="Heading1"/>
        <w:rPr>
          <w:rFonts w:ascii="inherit" w:hAnsi="inherit" w:cs="Lucida Grande" w:hint="eastAsia"/>
        </w:rPr>
      </w:pPr>
      <w:r>
        <w:rPr>
          <w:bdr w:val="none" w:sz="0" w:space="0" w:color="auto" w:frame="1"/>
        </w:rPr>
        <w:lastRenderedPageBreak/>
        <w:t>Overview</w:t>
      </w:r>
      <w:r w:rsidR="00D04732">
        <w:rPr>
          <w:bdr w:val="none" w:sz="0" w:space="0" w:color="auto" w:frame="1"/>
        </w:rPr>
        <w:t xml:space="preserve"> (</w:t>
      </w:r>
      <w:r w:rsidR="004B38CB">
        <w:rPr>
          <w:bdr w:val="none" w:sz="0" w:space="0" w:color="auto" w:frame="1"/>
        </w:rPr>
        <w:t>5</w:t>
      </w:r>
      <w:r w:rsidR="00D04732">
        <w:rPr>
          <w:bdr w:val="none" w:sz="0" w:space="0" w:color="auto" w:frame="1"/>
        </w:rPr>
        <w:t xml:space="preserve"> points)</w:t>
      </w:r>
    </w:p>
    <w:p w14:paraId="509CB980" w14:textId="03AC17D8" w:rsidR="00B71D33" w:rsidRDefault="004352AB" w:rsidP="00C80F39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Jurassic Expedition (JE) will be a two</w:t>
      </w:r>
      <w:r w:rsid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-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dimensional adventure game.</w:t>
      </w:r>
      <w:r w:rsidR="00C80F39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The objective is to retrieve a dinosaur egg to take back to the present and repairing your time machine to make the trip back.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The environment will be “open-world”, so the player may move around as they please</w:t>
      </w:r>
      <w:r w:rsid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among</w:t>
      </w:r>
      <w:r w:rsidR="00C80F39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st</w:t>
      </w:r>
      <w:r w:rsid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unlocked areas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. </w:t>
      </w:r>
      <w:r w:rsidR="00C80F39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Obstacles will be overcome by either defeating an enemy in combat, or solving a puzzle. 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JE will progress in an overall linear fashion, meaning the player</w:t>
      </w:r>
      <w:r w:rsid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will be required to complete one task before moving on to the next.</w:t>
      </w:r>
    </w:p>
    <w:p w14:paraId="7C1B7987" w14:textId="4C1FFBF3" w:rsidR="00C80F39" w:rsidRPr="00C80F39" w:rsidRDefault="00C80F39" w:rsidP="00C80F39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ab/>
        <w:t>We have t</w:t>
      </w:r>
      <w:r w:rsidR="004C500A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w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o potential ways to add on to our game</w:t>
      </w:r>
      <w:r w:rsidR="004C500A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, if rate of progress permits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. The first would be expanding on the puzzles by either adding more or making the existing ones more complex. </w:t>
      </w:r>
      <w:r w:rsidR="004C500A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The second is making the game more dynamic and dependent on players choices. </w:t>
      </w:r>
    </w:p>
    <w:p w14:paraId="610E3F4A" w14:textId="7C1833E7" w:rsidR="00631038" w:rsidRPr="00631038" w:rsidRDefault="00C61132" w:rsidP="00631038">
      <w:pPr>
        <w:pStyle w:val="Heading1"/>
        <w:rPr>
          <w:rFonts w:ascii="inherit" w:hAnsi="inherit" w:cs="Lucida Grande" w:hint="eastAsia"/>
        </w:rPr>
      </w:pPr>
      <w:r w:rsidRPr="00C61132">
        <w:rPr>
          <w:bdr w:val="none" w:sz="0" w:space="0" w:color="auto" w:frame="1"/>
        </w:rPr>
        <w:t>Functional Requirements</w:t>
      </w:r>
      <w:r w:rsidR="009679F5">
        <w:rPr>
          <w:bdr w:val="none" w:sz="0" w:space="0" w:color="auto" w:frame="1"/>
        </w:rPr>
        <w:t xml:space="preserve"> </w:t>
      </w:r>
      <w:r w:rsidR="00CD4B1C">
        <w:rPr>
          <w:bdr w:val="none" w:sz="0" w:space="0" w:color="auto" w:frame="1"/>
        </w:rPr>
        <w:t>(</w:t>
      </w:r>
      <w:r w:rsidR="00D04732">
        <w:rPr>
          <w:bdr w:val="none" w:sz="0" w:space="0" w:color="auto" w:frame="1"/>
        </w:rPr>
        <w:t>10</w:t>
      </w:r>
      <w:r w:rsidR="00CD4B1C">
        <w:rPr>
          <w:bdr w:val="none" w:sz="0" w:space="0" w:color="auto" w:frame="1"/>
        </w:rPr>
        <w:t xml:space="preserve"> points)</w:t>
      </w:r>
    </w:p>
    <w:p w14:paraId="1E1722DA" w14:textId="662A63D1" w:rsidR="00C61132" w:rsidRPr="00627F31" w:rsidRDefault="00B71D33" w:rsidP="00431C09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High</w:t>
      </w:r>
    </w:p>
    <w:p w14:paraId="4F3FD1C2" w14:textId="3577FE42" w:rsidR="00B71D33" w:rsidRPr="00627F31" w:rsidRDefault="00B71D33" w:rsidP="00954DBF">
      <w:pPr>
        <w:pStyle w:val="ListParagraph"/>
        <w:numPr>
          <w:ilvl w:val="0"/>
          <w:numId w:val="2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Controls</w:t>
      </w:r>
      <w:r w:rsidR="0007242D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– moving </w:t>
      </w:r>
      <w:r w:rsidR="0018705F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character </w:t>
      </w:r>
      <w:r w:rsidR="0007242D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and navigating menus</w:t>
      </w:r>
    </w:p>
    <w:p w14:paraId="1B33A436" w14:textId="41B117D6" w:rsidR="00B71D33" w:rsidRPr="00627F31" w:rsidRDefault="00B71D33" w:rsidP="00954DBF">
      <w:pPr>
        <w:pStyle w:val="ListParagraph"/>
        <w:numPr>
          <w:ilvl w:val="0"/>
          <w:numId w:val="2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Combat system</w:t>
      </w:r>
    </w:p>
    <w:p w14:paraId="3D28485D" w14:textId="4D429DDC" w:rsidR="00B71D33" w:rsidRPr="00627F31" w:rsidRDefault="00627F31" w:rsidP="00954DBF">
      <w:pPr>
        <w:pStyle w:val="ListParagraph"/>
        <w:numPr>
          <w:ilvl w:val="0"/>
          <w:numId w:val="2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C</w:t>
      </w:r>
      <w:r w:rsidR="00B71D33"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haracters</w:t>
      </w: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objects</w:t>
      </w:r>
      <w:r w:rsidR="0007242D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– How interactions will trigger events.</w:t>
      </w:r>
    </w:p>
    <w:p w14:paraId="2F6608D2" w14:textId="6DBBA334" w:rsidR="00B71D33" w:rsidRPr="00627F31" w:rsidRDefault="00B71D33" w:rsidP="00431C09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Medium</w:t>
      </w:r>
    </w:p>
    <w:p w14:paraId="5270FBE0" w14:textId="51EBCC35" w:rsidR="00B71D33" w:rsidRPr="00627F31" w:rsidRDefault="00B71D33" w:rsidP="00954DBF">
      <w:pPr>
        <w:pStyle w:val="ListParagraph"/>
        <w:numPr>
          <w:ilvl w:val="0"/>
          <w:numId w:val="3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Level design</w:t>
      </w:r>
    </w:p>
    <w:p w14:paraId="5E05FE2B" w14:textId="3442DAA5" w:rsidR="00B71D33" w:rsidRPr="00627F31" w:rsidRDefault="00B71D33" w:rsidP="00954DBF">
      <w:pPr>
        <w:pStyle w:val="ListParagraph"/>
        <w:numPr>
          <w:ilvl w:val="0"/>
          <w:numId w:val="3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Artwork</w:t>
      </w:r>
    </w:p>
    <w:p w14:paraId="1056E023" w14:textId="5E396087" w:rsidR="00B71D33" w:rsidRPr="00627F31" w:rsidRDefault="00B71D33" w:rsidP="00954DBF">
      <w:pPr>
        <w:pStyle w:val="ListParagraph"/>
        <w:numPr>
          <w:ilvl w:val="0"/>
          <w:numId w:val="3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Sound effects</w:t>
      </w:r>
    </w:p>
    <w:p w14:paraId="562AB1EB" w14:textId="6A2C930F" w:rsidR="00B71D33" w:rsidRDefault="00B71D33" w:rsidP="00954DBF">
      <w:pPr>
        <w:pStyle w:val="ListParagraph"/>
        <w:numPr>
          <w:ilvl w:val="0"/>
          <w:numId w:val="3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Texts boxes</w:t>
      </w:r>
    </w:p>
    <w:p w14:paraId="4B128AED" w14:textId="2B75F7EE" w:rsidR="00627F31" w:rsidRPr="00627F31" w:rsidRDefault="00627F31" w:rsidP="00954DBF">
      <w:pPr>
        <w:pStyle w:val="ListParagraph"/>
        <w:numPr>
          <w:ilvl w:val="0"/>
          <w:numId w:val="3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Puzzle designs and implementation</w:t>
      </w:r>
    </w:p>
    <w:p w14:paraId="7B708961" w14:textId="6D95ACBB" w:rsidR="00B71D33" w:rsidRPr="00627F31" w:rsidRDefault="00B71D33" w:rsidP="00431C09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Low</w:t>
      </w:r>
    </w:p>
    <w:p w14:paraId="22107CE5" w14:textId="454ED3B0" w:rsidR="00B71D33" w:rsidRPr="00627F31" w:rsidRDefault="00627F31" w:rsidP="00954DBF">
      <w:pPr>
        <w:pStyle w:val="ListParagraph"/>
        <w:numPr>
          <w:ilvl w:val="0"/>
          <w:numId w:val="4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More advanced puzzles. Prioritizing establishing simple ones first.</w:t>
      </w:r>
    </w:p>
    <w:p w14:paraId="5AAA5F1F" w14:textId="0B9F6590" w:rsidR="00B71D33" w:rsidRPr="00627F31" w:rsidRDefault="00B71D33" w:rsidP="00954DBF">
      <w:pPr>
        <w:pStyle w:val="ListParagraph"/>
        <w:numPr>
          <w:ilvl w:val="0"/>
          <w:numId w:val="4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Item storage</w:t>
      </w:r>
      <w:r w:rsidR="0007242D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– more of an inessential cosmetic factor </w:t>
      </w:r>
    </w:p>
    <w:p w14:paraId="71ACB556" w14:textId="77777777" w:rsidR="004A010C" w:rsidRPr="004A010C" w:rsidRDefault="004A010C" w:rsidP="00431C09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</w:p>
    <w:p w14:paraId="78A0D178" w14:textId="584D51AB" w:rsidR="00C61132" w:rsidRPr="00C61132" w:rsidRDefault="00C61132" w:rsidP="002555E3">
      <w:pPr>
        <w:pStyle w:val="Heading1"/>
        <w:rPr>
          <w:rFonts w:ascii="inherit" w:hAnsi="inherit" w:cs="Lucida Grande" w:hint="eastAsia"/>
        </w:rPr>
      </w:pPr>
      <w:r w:rsidRPr="00C61132">
        <w:rPr>
          <w:bdr w:val="none" w:sz="0" w:space="0" w:color="auto" w:frame="1"/>
        </w:rPr>
        <w:t>Non-functional Requirements </w:t>
      </w:r>
      <w:r w:rsidR="00CD4B1C">
        <w:rPr>
          <w:bdr w:val="none" w:sz="0" w:space="0" w:color="auto" w:frame="1"/>
        </w:rPr>
        <w:t>(</w:t>
      </w:r>
      <w:r w:rsidR="004B38CB">
        <w:rPr>
          <w:bdr w:val="none" w:sz="0" w:space="0" w:color="auto" w:frame="1"/>
        </w:rPr>
        <w:t>10</w:t>
      </w:r>
      <w:r w:rsidR="00CD4B1C">
        <w:rPr>
          <w:bdr w:val="none" w:sz="0" w:space="0" w:color="auto" w:frame="1"/>
        </w:rPr>
        <w:t xml:space="preserve"> points)</w:t>
      </w:r>
    </w:p>
    <w:p w14:paraId="3E9463F7" w14:textId="1C2CAEC9" w:rsidR="004352AB" w:rsidRDefault="001C7F3E" w:rsidP="00436C76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Performance: can load </w:t>
      </w:r>
      <w:r w:rsidR="006418DA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scenes in 1 second. Should have negligible input lag (action should </w:t>
      </w:r>
      <w:r w:rsidR="00FA643A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execute </w:t>
      </w:r>
      <w:r w:rsidR="006418DA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within 0.25 seconds of player entering input).</w:t>
      </w:r>
    </w:p>
    <w:p w14:paraId="5DD10BBC" w14:textId="4A3492AA" w:rsidR="006D3FE0" w:rsidRDefault="006D3FE0">
      <w:pPr>
        <w:rPr>
          <w:rFonts w:ascii="Lucida Grande" w:hAnsi="Lucida Grande" w:cs="Lucida Grande"/>
          <w:color w:val="000000"/>
        </w:rPr>
      </w:pPr>
      <w:r>
        <w:rPr>
          <w:rFonts w:ascii="Lucida Grande" w:hAnsi="Lucida Grande" w:cs="Lucida Grande"/>
          <w:color w:val="000000"/>
        </w:rPr>
        <w:br w:type="page"/>
      </w:r>
    </w:p>
    <w:p w14:paraId="5DEB66E3" w14:textId="77777777" w:rsidR="006D3FE0" w:rsidRPr="0007242D" w:rsidRDefault="006D3FE0" w:rsidP="00436C76">
      <w:pPr>
        <w:shd w:val="clear" w:color="auto" w:fill="FFFFFF"/>
        <w:rPr>
          <w:rFonts w:ascii="Lucida Grande" w:hAnsi="Lucida Grande" w:cs="Lucida Grande"/>
          <w:color w:val="000000"/>
        </w:rPr>
      </w:pPr>
    </w:p>
    <w:p w14:paraId="65D1B200" w14:textId="4C8EE2C1" w:rsidR="009D76FB" w:rsidRPr="00C61132" w:rsidRDefault="000E2FED" w:rsidP="009D76FB">
      <w:pPr>
        <w:pStyle w:val="Heading1"/>
        <w:rPr>
          <w:rFonts w:ascii="inherit" w:hAnsi="inherit" w:cs="Lucida Grande" w:hint="eastAsia"/>
        </w:rPr>
      </w:pPr>
      <w:r>
        <w:rPr>
          <w:bdr w:val="none" w:sz="0" w:space="0" w:color="auto" w:frame="1"/>
        </w:rPr>
        <w:t xml:space="preserve">Use Case </w:t>
      </w:r>
      <w:r w:rsidR="00996BE8">
        <w:rPr>
          <w:bdr w:val="none" w:sz="0" w:space="0" w:color="auto" w:frame="1"/>
        </w:rPr>
        <w:t>Diagram</w:t>
      </w:r>
      <w:r w:rsidR="009D76FB" w:rsidRPr="00C61132">
        <w:rPr>
          <w:bdr w:val="none" w:sz="0" w:space="0" w:color="auto" w:frame="1"/>
        </w:rPr>
        <w:t> </w:t>
      </w:r>
      <w:r w:rsidR="00CD4B1C">
        <w:rPr>
          <w:bdr w:val="none" w:sz="0" w:space="0" w:color="auto" w:frame="1"/>
        </w:rPr>
        <w:t>(1</w:t>
      </w:r>
      <w:r w:rsidR="004C36B3">
        <w:rPr>
          <w:bdr w:val="none" w:sz="0" w:space="0" w:color="auto" w:frame="1"/>
        </w:rPr>
        <w:t>0</w:t>
      </w:r>
      <w:r w:rsidR="00CD4B1C">
        <w:rPr>
          <w:bdr w:val="none" w:sz="0" w:space="0" w:color="auto" w:frame="1"/>
        </w:rPr>
        <w:t xml:space="preserve"> points)</w:t>
      </w:r>
    </w:p>
    <w:p w14:paraId="30DBA57E" w14:textId="12F70752" w:rsidR="006D3FE0" w:rsidRDefault="006D3FE0" w:rsidP="00436C76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</w:p>
    <w:p w14:paraId="60854E0C" w14:textId="77777777" w:rsidR="00954DBF" w:rsidRDefault="00954DBF" w:rsidP="00954DBF">
      <w:r>
        <w:rPr>
          <w:noProof/>
        </w:rPr>
        <w:drawing>
          <wp:inline distT="0" distB="0" distL="0" distR="0" wp14:anchorId="532091BF" wp14:editId="238424F4">
            <wp:extent cx="5943600" cy="352806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003D7" w14:textId="77777777" w:rsidR="00954DBF" w:rsidRDefault="00954DBF" w:rsidP="00954DBF"/>
    <w:p w14:paraId="02703503" w14:textId="77777777" w:rsidR="00954DBF" w:rsidRDefault="00954DBF" w:rsidP="00954DBF">
      <w:pPr>
        <w:spacing w:line="276" w:lineRule="auto"/>
        <w:ind w:right="20"/>
        <w:rPr>
          <w:rFonts w:eastAsia="Arial"/>
        </w:rPr>
      </w:pPr>
    </w:p>
    <w:tbl>
      <w:tblPr>
        <w:tblStyle w:val="PlainTable51"/>
        <w:tblW w:w="9017" w:type="dxa"/>
        <w:jc w:val="center"/>
        <w:tblInd w:w="0" w:type="dxa"/>
        <w:tblLook w:val="04A0" w:firstRow="1" w:lastRow="0" w:firstColumn="1" w:lastColumn="0" w:noHBand="0" w:noVBand="1"/>
      </w:tblPr>
      <w:tblGrid>
        <w:gridCol w:w="1676"/>
        <w:gridCol w:w="7341"/>
      </w:tblGrid>
      <w:tr w:rsidR="00954DBF" w14:paraId="2EF5F548" w14:textId="77777777" w:rsidTr="00C019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25AE68C4" w14:textId="77777777" w:rsidR="00954DBF" w:rsidRDefault="00954DBF" w:rsidP="00C01991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UML Use Case Specification</w:t>
            </w:r>
          </w:p>
        </w:tc>
      </w:tr>
      <w:tr w:rsidR="00954DBF" w14:paraId="0A80A56B" w14:textId="77777777" w:rsidTr="00C01991">
        <w:trPr>
          <w:trHeight w:val="6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2CCF9FFA" w14:textId="77777777" w:rsidR="00954DBF" w:rsidRDefault="00954DBF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nique Name</w:t>
            </w:r>
          </w:p>
        </w:tc>
        <w:tc>
          <w:tcPr>
            <w:tcW w:w="731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43904F9" w14:textId="77777777" w:rsidR="00954DBF" w:rsidRDefault="00954DBF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y Game</w:t>
            </w:r>
          </w:p>
        </w:tc>
      </w:tr>
      <w:tr w:rsidR="00954DBF" w14:paraId="48517659" w14:textId="77777777" w:rsidTr="00C01991">
        <w:trPr>
          <w:trHeight w:val="6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0456AF00" w14:textId="77777777" w:rsidR="00954DBF" w:rsidRDefault="00954DBF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rief Description</w:t>
            </w:r>
          </w:p>
        </w:tc>
        <w:tc>
          <w:tcPr>
            <w:tcW w:w="731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</w:tcPr>
          <w:p w14:paraId="0C843E2A" w14:textId="77777777" w:rsidR="00954DBF" w:rsidRDefault="00954DBF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cribes how a user will play the game</w:t>
            </w:r>
          </w:p>
        </w:tc>
      </w:tr>
      <w:tr w:rsidR="00954DBF" w14:paraId="2D2F8C6B" w14:textId="77777777" w:rsidTr="00C01991">
        <w:trPr>
          <w:trHeight w:val="6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78360ACC" w14:textId="77777777" w:rsidR="00954DBF" w:rsidRDefault="00954DBF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articipating Actors</w:t>
            </w:r>
          </w:p>
        </w:tc>
        <w:tc>
          <w:tcPr>
            <w:tcW w:w="731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4C49257A" w14:textId="77777777" w:rsidR="00954DBF" w:rsidRDefault="00954DBF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yer</w:t>
            </w:r>
          </w:p>
        </w:tc>
      </w:tr>
      <w:tr w:rsidR="00954DBF" w14:paraId="7109F126" w14:textId="77777777" w:rsidTr="00C01991">
        <w:trPr>
          <w:trHeight w:val="6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142AA935" w14:textId="77777777" w:rsidR="00954DBF" w:rsidRDefault="00954DBF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econditions</w:t>
            </w:r>
          </w:p>
        </w:tc>
        <w:tc>
          <w:tcPr>
            <w:tcW w:w="731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3AA22E8" w14:textId="77777777" w:rsidR="00954DBF" w:rsidRDefault="00954DBF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’s device meets all the software requirements.</w:t>
            </w:r>
          </w:p>
        </w:tc>
      </w:tr>
      <w:tr w:rsidR="00954DBF" w14:paraId="180E0939" w14:textId="77777777" w:rsidTr="00C01991">
        <w:trPr>
          <w:trHeight w:val="6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25753AF6" w14:textId="77777777" w:rsidR="00954DBF" w:rsidRDefault="00954DBF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ostconditions</w:t>
            </w:r>
          </w:p>
        </w:tc>
        <w:tc>
          <w:tcPr>
            <w:tcW w:w="731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1D63C876" w14:textId="77777777" w:rsidR="00954DBF" w:rsidRDefault="00954DBF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game is successfully exited, and user is returned to desktop.</w:t>
            </w:r>
          </w:p>
        </w:tc>
      </w:tr>
      <w:tr w:rsidR="00954DBF" w14:paraId="701B02ED" w14:textId="77777777" w:rsidTr="00C01991">
        <w:trPr>
          <w:trHeight w:val="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  <w:hideMark/>
          </w:tcPr>
          <w:p w14:paraId="6D848594" w14:textId="77777777" w:rsidR="00954DBF" w:rsidRDefault="00954DBF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asic Flow of Events</w:t>
            </w:r>
          </w:p>
        </w:tc>
        <w:tc>
          <w:tcPr>
            <w:tcW w:w="7311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</w:tcPr>
          <w:p w14:paraId="10056F9C" w14:textId="77777777" w:rsidR="00954DBF" w:rsidRDefault="00954DBF" w:rsidP="00954DBF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hit the “play” button on the main menu</w:t>
            </w:r>
          </w:p>
          <w:p w14:paraId="3B977C6E" w14:textId="77777777" w:rsidR="00954DBF" w:rsidRDefault="00954DBF" w:rsidP="00954DBF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player will navigate the map </w:t>
            </w:r>
          </w:p>
          <w:p w14:paraId="3D8D49C0" w14:textId="77777777" w:rsidR="00954DBF" w:rsidRDefault="00954DBF" w:rsidP="00954DBF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interact with the baby dinosaur</w:t>
            </w:r>
          </w:p>
          <w:p w14:paraId="705310A8" w14:textId="77777777" w:rsidR="00954DBF" w:rsidRDefault="00954DBF" w:rsidP="00954DBF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continue to navigate the rest of the map</w:t>
            </w:r>
          </w:p>
          <w:p w14:paraId="3DB2E8EE" w14:textId="77777777" w:rsidR="00954DBF" w:rsidRDefault="00954DBF" w:rsidP="00954DBF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player will enter combat with the triceratops </w:t>
            </w:r>
          </w:p>
          <w:p w14:paraId="139EBB85" w14:textId="77777777" w:rsidR="00954DBF" w:rsidRDefault="00954DBF" w:rsidP="00954DBF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navigate the map</w:t>
            </w:r>
          </w:p>
          <w:p w14:paraId="4B8C949D" w14:textId="77777777" w:rsidR="00954DBF" w:rsidRDefault="00954DBF" w:rsidP="00954DBF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The player will enter combat with the pterodactyl</w:t>
            </w:r>
          </w:p>
          <w:p w14:paraId="6B2E26D2" w14:textId="77777777" w:rsidR="00954DBF" w:rsidRDefault="00954DBF" w:rsidP="00954DBF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navigate the map</w:t>
            </w:r>
          </w:p>
          <w:p w14:paraId="649433AF" w14:textId="77777777" w:rsidR="00954DBF" w:rsidRDefault="00954DBF" w:rsidP="00954DBF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player will enter combat with the tyrannosaurus rex </w:t>
            </w:r>
          </w:p>
          <w:p w14:paraId="248FA1E8" w14:textId="77777777" w:rsidR="00954DBF" w:rsidRDefault="00954DBF" w:rsidP="00954DBF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navigate the map</w:t>
            </w:r>
          </w:p>
          <w:p w14:paraId="3543193F" w14:textId="77777777" w:rsidR="00954DBF" w:rsidRDefault="00954DBF" w:rsidP="00954DBF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enter the cave</w:t>
            </w:r>
          </w:p>
          <w:p w14:paraId="6A2C692A" w14:textId="77777777" w:rsidR="00954DBF" w:rsidRDefault="00954DBF" w:rsidP="00954DBF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navigate the cave</w:t>
            </w:r>
          </w:p>
          <w:p w14:paraId="44CB63F2" w14:textId="77777777" w:rsidR="00954DBF" w:rsidRDefault="00954DBF" w:rsidP="00954DBF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interact with all levers in the cave</w:t>
            </w:r>
          </w:p>
          <w:p w14:paraId="49C62623" w14:textId="77777777" w:rsidR="00954DBF" w:rsidRDefault="00954DBF" w:rsidP="00954DBF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navigate the cave</w:t>
            </w:r>
          </w:p>
          <w:p w14:paraId="51B1E3C8" w14:textId="77777777" w:rsidR="00954DBF" w:rsidRDefault="00954DBF" w:rsidP="00954DBF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enter the maze</w:t>
            </w:r>
          </w:p>
          <w:p w14:paraId="307C4C0B" w14:textId="77777777" w:rsidR="00954DBF" w:rsidRDefault="00954DBF" w:rsidP="00954DBF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navigate the maze</w:t>
            </w:r>
          </w:p>
          <w:p w14:paraId="2B7E1A6A" w14:textId="77777777" w:rsidR="00954DBF" w:rsidRDefault="00954DBF" w:rsidP="00954DBF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find the toolbox</w:t>
            </w:r>
          </w:p>
          <w:p w14:paraId="1FC814E0" w14:textId="77777777" w:rsidR="00954DBF" w:rsidRDefault="00954DBF" w:rsidP="00954DBF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win the game</w:t>
            </w:r>
          </w:p>
          <w:p w14:paraId="59D589F9" w14:textId="77777777" w:rsidR="00954DBF" w:rsidRPr="00261D93" w:rsidRDefault="00954DBF" w:rsidP="00954DBF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end the game</w:t>
            </w:r>
          </w:p>
        </w:tc>
      </w:tr>
      <w:tr w:rsidR="00954DBF" w14:paraId="5A9ACF22" w14:textId="77777777" w:rsidTr="00C01991">
        <w:trPr>
          <w:trHeight w:val="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  <w:hideMark/>
          </w:tcPr>
          <w:p w14:paraId="574C2666" w14:textId="77777777" w:rsidR="00954DBF" w:rsidRDefault="00954DBF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Alternative Flows</w:t>
            </w:r>
          </w:p>
        </w:tc>
        <w:tc>
          <w:tcPr>
            <w:tcW w:w="7311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14:paraId="1F69EAE7" w14:textId="77777777" w:rsidR="00954DBF" w:rsidRDefault="00954DBF" w:rsidP="00954DBF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llect coins in step 16</w:t>
            </w:r>
          </w:p>
          <w:p w14:paraId="3D655D36" w14:textId="77777777" w:rsidR="00954DBF" w:rsidRDefault="00954DBF" w:rsidP="00954DBF">
            <w:pPr>
              <w:pStyle w:val="ListParagraph"/>
              <w:numPr>
                <w:ilvl w:val="1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collect coins as they navigate the maze</w:t>
            </w:r>
          </w:p>
          <w:p w14:paraId="74B5AA6B" w14:textId="77777777" w:rsidR="00954DBF" w:rsidRDefault="00954DBF" w:rsidP="00954DBF">
            <w:pPr>
              <w:pStyle w:val="ListParagraph"/>
              <w:numPr>
                <w:ilvl w:val="1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game then continues to step 17.</w:t>
            </w:r>
          </w:p>
          <w:p w14:paraId="7857C7D9" w14:textId="77777777" w:rsidR="00954DBF" w:rsidRPr="00135433" w:rsidRDefault="00954DBF" w:rsidP="00C01991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54DBF" w14:paraId="37D7FB3C" w14:textId="77777777" w:rsidTr="00C01991">
        <w:trPr>
          <w:trHeight w:val="86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00093C93" w14:textId="77777777" w:rsidR="00954DBF" w:rsidRDefault="00954DBF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pecial Requirements</w:t>
            </w:r>
          </w:p>
        </w:tc>
        <w:tc>
          <w:tcPr>
            <w:tcW w:w="731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</w:tcPr>
          <w:p w14:paraId="7D65721F" w14:textId="77777777" w:rsidR="00954DBF" w:rsidRDefault="00954DBF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/A</w:t>
            </w:r>
          </w:p>
        </w:tc>
      </w:tr>
    </w:tbl>
    <w:p w14:paraId="73CE0A88" w14:textId="77777777" w:rsidR="00954DBF" w:rsidRDefault="00954DBF" w:rsidP="00954DBF">
      <w:pPr>
        <w:spacing w:line="276" w:lineRule="auto"/>
        <w:ind w:right="20"/>
        <w:rPr>
          <w:rFonts w:eastAsia="Arial"/>
          <w:b/>
          <w:u w:val="single"/>
        </w:rPr>
      </w:pPr>
    </w:p>
    <w:p w14:paraId="4276E629" w14:textId="77777777" w:rsidR="00954DBF" w:rsidRDefault="00954DBF" w:rsidP="00954DBF">
      <w:pPr>
        <w:spacing w:line="276" w:lineRule="auto"/>
        <w:ind w:right="20"/>
        <w:rPr>
          <w:rFonts w:eastAsia="Arial"/>
        </w:rPr>
      </w:pPr>
    </w:p>
    <w:tbl>
      <w:tblPr>
        <w:tblStyle w:val="PlainTable51"/>
        <w:tblW w:w="9017" w:type="dxa"/>
        <w:jc w:val="center"/>
        <w:tblInd w:w="0" w:type="dxa"/>
        <w:tblLook w:val="04A0" w:firstRow="1" w:lastRow="0" w:firstColumn="1" w:lastColumn="0" w:noHBand="0" w:noVBand="1"/>
      </w:tblPr>
      <w:tblGrid>
        <w:gridCol w:w="1676"/>
        <w:gridCol w:w="7341"/>
      </w:tblGrid>
      <w:tr w:rsidR="00954DBF" w14:paraId="5641BF11" w14:textId="77777777" w:rsidTr="00C019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66689C51" w14:textId="77777777" w:rsidR="00954DBF" w:rsidRDefault="00954DBF" w:rsidP="00C01991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UML Use Case Specification</w:t>
            </w:r>
          </w:p>
        </w:tc>
      </w:tr>
      <w:tr w:rsidR="00954DBF" w14:paraId="447DD4EF" w14:textId="77777777" w:rsidTr="00C01991">
        <w:trPr>
          <w:trHeight w:val="6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334BE1BE" w14:textId="77777777" w:rsidR="00954DBF" w:rsidRDefault="00954DBF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nique Name</w:t>
            </w:r>
          </w:p>
        </w:tc>
        <w:tc>
          <w:tcPr>
            <w:tcW w:w="739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01200574" w14:textId="77777777" w:rsidR="00954DBF" w:rsidRDefault="00954DBF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 Controls</w:t>
            </w:r>
          </w:p>
        </w:tc>
      </w:tr>
      <w:tr w:rsidR="00954DBF" w14:paraId="7C66090B" w14:textId="77777777" w:rsidTr="00C01991">
        <w:trPr>
          <w:trHeight w:val="6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2A5EAB98" w14:textId="77777777" w:rsidR="00954DBF" w:rsidRDefault="00954DBF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rief Description</w:t>
            </w:r>
          </w:p>
        </w:tc>
        <w:tc>
          <w:tcPr>
            <w:tcW w:w="739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</w:tcPr>
          <w:p w14:paraId="0CE9B233" w14:textId="77777777" w:rsidR="00954DBF" w:rsidRDefault="00954DBF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cribes how a player will view the controls of the game.</w:t>
            </w:r>
          </w:p>
        </w:tc>
      </w:tr>
      <w:tr w:rsidR="00954DBF" w14:paraId="5E9480C1" w14:textId="77777777" w:rsidTr="00C01991">
        <w:trPr>
          <w:trHeight w:val="6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7175E5E0" w14:textId="77777777" w:rsidR="00954DBF" w:rsidRDefault="00954DBF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articipating Actors</w:t>
            </w:r>
          </w:p>
        </w:tc>
        <w:tc>
          <w:tcPr>
            <w:tcW w:w="739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300BE61" w14:textId="77777777" w:rsidR="00954DBF" w:rsidRDefault="00954DBF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yer</w:t>
            </w:r>
          </w:p>
        </w:tc>
      </w:tr>
      <w:tr w:rsidR="00954DBF" w14:paraId="3ED9E911" w14:textId="77777777" w:rsidTr="00C01991">
        <w:trPr>
          <w:trHeight w:val="6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021C4D13" w14:textId="77777777" w:rsidR="00954DBF" w:rsidRDefault="00954DBF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econditions</w:t>
            </w:r>
          </w:p>
        </w:tc>
        <w:tc>
          <w:tcPr>
            <w:tcW w:w="739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2C58708" w14:textId="77777777" w:rsidR="00954DBF" w:rsidRDefault="00954DBF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’s device meets all the software requirements.</w:t>
            </w:r>
          </w:p>
        </w:tc>
      </w:tr>
      <w:tr w:rsidR="00954DBF" w14:paraId="3123B871" w14:textId="77777777" w:rsidTr="00C01991">
        <w:trPr>
          <w:trHeight w:val="6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48CF13A2" w14:textId="77777777" w:rsidR="00954DBF" w:rsidRDefault="00954DBF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ostconditions</w:t>
            </w:r>
          </w:p>
        </w:tc>
        <w:tc>
          <w:tcPr>
            <w:tcW w:w="739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4B30FB41" w14:textId="77777777" w:rsidR="00954DBF" w:rsidRDefault="00954DBF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be back at the main menu of the game.</w:t>
            </w:r>
          </w:p>
        </w:tc>
      </w:tr>
      <w:tr w:rsidR="00954DBF" w14:paraId="2BAB4CB1" w14:textId="77777777" w:rsidTr="00C01991">
        <w:trPr>
          <w:trHeight w:val="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  <w:hideMark/>
          </w:tcPr>
          <w:p w14:paraId="426799FF" w14:textId="77777777" w:rsidR="00954DBF" w:rsidRDefault="00954DBF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asic Flow of Events</w:t>
            </w:r>
          </w:p>
        </w:tc>
        <w:tc>
          <w:tcPr>
            <w:tcW w:w="7398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</w:tcPr>
          <w:p w14:paraId="1B8BA867" w14:textId="77777777" w:rsidR="00954DBF" w:rsidRDefault="00954DBF" w:rsidP="00954DBF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35433">
              <w:t>The player will click the “how to play” button on the main menu</w:t>
            </w:r>
          </w:p>
          <w:p w14:paraId="57C825F3" w14:textId="77777777" w:rsidR="00954DBF" w:rsidRDefault="00954DBF" w:rsidP="00954DBF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text box with the controls will display on the screen</w:t>
            </w:r>
          </w:p>
          <w:p w14:paraId="3464AD66" w14:textId="77777777" w:rsidR="00954DBF" w:rsidRPr="00135433" w:rsidRDefault="00954DBF" w:rsidP="00954DBF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click the back button</w:t>
            </w:r>
          </w:p>
          <w:p w14:paraId="155CFEE5" w14:textId="77777777" w:rsidR="00954DBF" w:rsidRDefault="00954DBF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54DBF" w14:paraId="6AD8BE6A" w14:textId="77777777" w:rsidTr="00C01991">
        <w:trPr>
          <w:trHeight w:val="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  <w:hideMark/>
          </w:tcPr>
          <w:p w14:paraId="65A9F04D" w14:textId="77777777" w:rsidR="00954DBF" w:rsidRDefault="00954DBF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lternative Flows</w:t>
            </w:r>
          </w:p>
        </w:tc>
        <w:tc>
          <w:tcPr>
            <w:tcW w:w="7398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14:paraId="4374972F" w14:textId="77777777" w:rsidR="00954DBF" w:rsidRDefault="00954DBF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/A</w:t>
            </w:r>
          </w:p>
        </w:tc>
      </w:tr>
      <w:tr w:rsidR="00954DBF" w14:paraId="264546DC" w14:textId="77777777" w:rsidTr="00C01991">
        <w:trPr>
          <w:trHeight w:val="86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180DC845" w14:textId="77777777" w:rsidR="00954DBF" w:rsidRDefault="00954DBF" w:rsidP="00C019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Special Requirements</w:t>
            </w:r>
          </w:p>
        </w:tc>
        <w:tc>
          <w:tcPr>
            <w:tcW w:w="739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</w:tcPr>
          <w:p w14:paraId="63C8B7EF" w14:textId="77777777" w:rsidR="00954DBF" w:rsidRDefault="00954DBF" w:rsidP="00C019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/A</w:t>
            </w:r>
          </w:p>
        </w:tc>
      </w:tr>
    </w:tbl>
    <w:p w14:paraId="4ABC2323" w14:textId="77777777" w:rsidR="00954DBF" w:rsidRDefault="00954DBF" w:rsidP="00954DBF">
      <w:pPr>
        <w:spacing w:line="276" w:lineRule="auto"/>
        <w:ind w:right="20"/>
        <w:rPr>
          <w:rFonts w:eastAsia="Arial"/>
          <w:b/>
          <w:u w:val="single"/>
        </w:rPr>
      </w:pPr>
    </w:p>
    <w:p w14:paraId="2E9CDEEA" w14:textId="77777777" w:rsidR="00954DBF" w:rsidRDefault="00954DBF" w:rsidP="00954DBF"/>
    <w:p w14:paraId="477F3E50" w14:textId="11550CD3" w:rsidR="006D3FE0" w:rsidRDefault="006D3FE0">
      <w:pP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br w:type="page"/>
      </w:r>
    </w:p>
    <w:p w14:paraId="31846020" w14:textId="77777777" w:rsidR="00B71D33" w:rsidRPr="0079764B" w:rsidRDefault="00B71D33" w:rsidP="00436C76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</w:p>
    <w:p w14:paraId="2A52C9A6" w14:textId="175F9191" w:rsidR="00262E62" w:rsidRPr="004A794E" w:rsidRDefault="00CA7680" w:rsidP="004A794E">
      <w:pPr>
        <w:pStyle w:val="Heading1"/>
        <w:rPr>
          <w:rFonts w:ascii="inherit" w:hAnsi="inherit" w:cs="Lucida Grande" w:hint="eastAsia"/>
        </w:rPr>
      </w:pPr>
      <w:r>
        <w:rPr>
          <w:bdr w:val="none" w:sz="0" w:space="0" w:color="auto" w:frame="1"/>
        </w:rPr>
        <w:t>Class Diagram</w:t>
      </w:r>
      <w:r w:rsidR="00C61132" w:rsidRPr="00C61132">
        <w:rPr>
          <w:bdr w:val="none" w:sz="0" w:space="0" w:color="auto" w:frame="1"/>
        </w:rPr>
        <w:t> </w:t>
      </w:r>
      <w:r w:rsidR="00727DE4">
        <w:rPr>
          <w:bdr w:val="none" w:sz="0" w:space="0" w:color="auto" w:frame="1"/>
        </w:rPr>
        <w:t>and/</w:t>
      </w:r>
      <w:r w:rsidR="002B25CB">
        <w:rPr>
          <w:bdr w:val="none" w:sz="0" w:space="0" w:color="auto" w:frame="1"/>
        </w:rPr>
        <w:t>or</w:t>
      </w:r>
      <w:r w:rsidR="008600F0">
        <w:rPr>
          <w:bdr w:val="none" w:sz="0" w:space="0" w:color="auto" w:frame="1"/>
        </w:rPr>
        <w:t xml:space="preserve"> Sequence Diagram</w:t>
      </w:r>
      <w:r w:rsidR="00346D97">
        <w:rPr>
          <w:bdr w:val="none" w:sz="0" w:space="0" w:color="auto" w:frame="1"/>
        </w:rPr>
        <w:t>s</w:t>
      </w:r>
      <w:r w:rsidR="00CD4B1C">
        <w:rPr>
          <w:bdr w:val="none" w:sz="0" w:space="0" w:color="auto" w:frame="1"/>
        </w:rPr>
        <w:t xml:space="preserve"> (15 points)</w:t>
      </w:r>
    </w:p>
    <w:p w14:paraId="7E580231" w14:textId="77777777" w:rsidR="003C7512" w:rsidRPr="003C7512" w:rsidRDefault="003C7512" w:rsidP="003C7512">
      <w:pPr>
        <w:shd w:val="clear" w:color="auto" w:fill="FFFFFF"/>
        <w:rPr>
          <w:rFonts w:ascii="Arial" w:hAnsi="Arial" w:cs="Arial"/>
          <w:i/>
          <w:color w:val="000000"/>
          <w:sz w:val="10"/>
          <w:szCs w:val="10"/>
          <w:bdr w:val="none" w:sz="0" w:space="0" w:color="auto" w:frame="1"/>
        </w:rPr>
      </w:pPr>
    </w:p>
    <w:p w14:paraId="5970DFE3" w14:textId="3C138A13" w:rsidR="009C64F8" w:rsidRDefault="0077638B" w:rsidP="009C64F8">
      <w:pPr>
        <w:pStyle w:val="Heading1"/>
        <w:numPr>
          <w:ilvl w:val="0"/>
          <w:numId w:val="0"/>
        </w:numPr>
        <w:ind w:left="288"/>
      </w:pPr>
      <w:r>
        <w:rPr>
          <w:noProof/>
        </w:rPr>
        <w:drawing>
          <wp:inline distT="0" distB="0" distL="0" distR="0" wp14:anchorId="54A4DE55" wp14:editId="0F46CE10">
            <wp:extent cx="4737100" cy="7302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lass_Diagram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37100" cy="730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6422B" w14:textId="77777777" w:rsidR="009C64F8" w:rsidRPr="009C64F8" w:rsidRDefault="009C64F8" w:rsidP="009C64F8"/>
    <w:p w14:paraId="7CF52470" w14:textId="5DE29B68" w:rsidR="00436C76" w:rsidRPr="00C80F39" w:rsidRDefault="00436C76" w:rsidP="00C80F39">
      <w:pPr>
        <w:pStyle w:val="Heading1"/>
      </w:pPr>
      <w:r>
        <w:lastRenderedPageBreak/>
        <w:t>Operating Environment</w:t>
      </w:r>
      <w:r w:rsidRPr="00C61132">
        <w:t> </w:t>
      </w:r>
      <w:r w:rsidR="00F83805">
        <w:t>(5 points)</w:t>
      </w:r>
    </w:p>
    <w:p w14:paraId="35E4253B" w14:textId="5EC77BF5" w:rsidR="00B71D33" w:rsidRPr="00B71D33" w:rsidRDefault="001C42E4" w:rsidP="00436C76">
      <w:pPr>
        <w:shd w:val="clear" w:color="auto" w:fill="FFFFFF"/>
        <w:rPr>
          <w:rFonts w:ascii="Arial" w:hAnsi="Arial" w:cs="Arial"/>
          <w:iCs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iCs/>
          <w:color w:val="000000"/>
          <w:sz w:val="20"/>
          <w:szCs w:val="20"/>
          <w:bdr w:val="none" w:sz="0" w:space="0" w:color="auto" w:frame="1"/>
        </w:rPr>
        <w:t>Our game will work on a PC that uses</w:t>
      </w:r>
      <w:r w:rsidR="00C80F39">
        <w:rPr>
          <w:rFonts w:ascii="Arial" w:hAnsi="Arial" w:cs="Arial"/>
          <w:iCs/>
          <w:color w:val="000000"/>
          <w:sz w:val="20"/>
          <w:szCs w:val="20"/>
          <w:bdr w:val="none" w:sz="0" w:space="0" w:color="auto" w:frame="1"/>
        </w:rPr>
        <w:t xml:space="preserve"> a version of</w:t>
      </w:r>
      <w:r>
        <w:rPr>
          <w:rFonts w:ascii="Arial" w:hAnsi="Arial" w:cs="Arial"/>
          <w:iCs/>
          <w:color w:val="000000"/>
          <w:sz w:val="20"/>
          <w:szCs w:val="20"/>
          <w:bdr w:val="none" w:sz="0" w:space="0" w:color="auto" w:frame="1"/>
        </w:rPr>
        <w:t xml:space="preserve"> MacOS, Windows, or Linux</w:t>
      </w:r>
      <w:r w:rsidR="00C80F39">
        <w:rPr>
          <w:rFonts w:ascii="Arial" w:hAnsi="Arial" w:cs="Arial"/>
          <w:iCs/>
          <w:color w:val="000000"/>
          <w:sz w:val="20"/>
          <w:szCs w:val="20"/>
          <w:bdr w:val="none" w:sz="0" w:space="0" w:color="auto" w:frame="1"/>
        </w:rPr>
        <w:t xml:space="preserve"> that can run Unity version 2020.1.7f1</w:t>
      </w:r>
      <w:r>
        <w:rPr>
          <w:rFonts w:ascii="Arial" w:hAnsi="Arial" w:cs="Arial"/>
          <w:iCs/>
          <w:color w:val="000000"/>
          <w:sz w:val="20"/>
          <w:szCs w:val="20"/>
          <w:bdr w:val="none" w:sz="0" w:space="0" w:color="auto" w:frame="1"/>
        </w:rPr>
        <w:t>.</w:t>
      </w:r>
      <w:r w:rsidR="00C80F39">
        <w:rPr>
          <w:rFonts w:ascii="Arial" w:hAnsi="Arial" w:cs="Arial"/>
          <w:iCs/>
          <w:color w:val="000000"/>
          <w:sz w:val="20"/>
          <w:szCs w:val="20"/>
          <w:bdr w:val="none" w:sz="0" w:space="0" w:color="auto" w:frame="1"/>
        </w:rPr>
        <w:t xml:space="preserve"> It does not interact with other applications or multiple devices.</w:t>
      </w:r>
    </w:p>
    <w:p w14:paraId="56533644" w14:textId="168D3B5C" w:rsidR="00436C76" w:rsidRPr="00431C09" w:rsidRDefault="00436C76" w:rsidP="00436C76">
      <w:pPr>
        <w:pStyle w:val="Heading1"/>
        <w:rPr>
          <w:bdr w:val="none" w:sz="0" w:space="0" w:color="auto" w:frame="1"/>
        </w:rPr>
      </w:pPr>
      <w:r w:rsidRPr="00431C09">
        <w:rPr>
          <w:bdr w:val="none" w:sz="0" w:space="0" w:color="auto" w:frame="1"/>
        </w:rPr>
        <w:t xml:space="preserve">Assumptions and Dependencies </w:t>
      </w:r>
      <w:r w:rsidR="00F83805">
        <w:rPr>
          <w:bdr w:val="none" w:sz="0" w:space="0" w:color="auto" w:frame="1"/>
        </w:rPr>
        <w:t>(5 points)</w:t>
      </w:r>
    </w:p>
    <w:p w14:paraId="58F6E03E" w14:textId="254113BD" w:rsidR="00436C76" w:rsidRDefault="00C80F39" w:rsidP="0079764B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There are n</w:t>
      </w:r>
      <w:r w:rsidR="0079764B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o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dependencies</w:t>
      </w:r>
      <w:r w:rsidR="0079764B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since 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it has </w:t>
      </w:r>
      <w:r w:rsidR="0079764B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no interaction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with other applications or devices</w:t>
      </w:r>
      <w:r w:rsidR="0079764B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.</w:t>
      </w:r>
    </w:p>
    <w:sectPr w:rsidR="00436C76" w:rsidSect="000A54F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37416"/>
    <w:multiLevelType w:val="hybridMultilevel"/>
    <w:tmpl w:val="696CD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3295E"/>
    <w:multiLevelType w:val="hybridMultilevel"/>
    <w:tmpl w:val="600E6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12EFC"/>
    <w:multiLevelType w:val="hybridMultilevel"/>
    <w:tmpl w:val="4FBC5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03E1B"/>
    <w:multiLevelType w:val="hybridMultilevel"/>
    <w:tmpl w:val="A000B3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4C3778"/>
    <w:multiLevelType w:val="hybridMultilevel"/>
    <w:tmpl w:val="4BAA3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6108E6"/>
    <w:multiLevelType w:val="hybridMultilevel"/>
    <w:tmpl w:val="296212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8B560E"/>
    <w:multiLevelType w:val="hybridMultilevel"/>
    <w:tmpl w:val="D55267C8"/>
    <w:lvl w:ilvl="0" w:tplc="AA3C6734">
      <w:start w:val="1"/>
      <w:numFmt w:val="decimal"/>
      <w:pStyle w:val="Heading1"/>
      <w:lvlText w:val="%1."/>
      <w:lvlJc w:val="left"/>
      <w:pPr>
        <w:ind w:left="288" w:hanging="288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0"/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sDQ0szSzMDQxMTFS0lEKTi0uzszPAykwrAUAS1gw/SwAAAA="/>
  </w:docVars>
  <w:rsids>
    <w:rsidRoot w:val="00C61132"/>
    <w:rsid w:val="0004036D"/>
    <w:rsid w:val="000515C1"/>
    <w:rsid w:val="000652A7"/>
    <w:rsid w:val="0007242D"/>
    <w:rsid w:val="000A54FB"/>
    <w:rsid w:val="000B1BF3"/>
    <w:rsid w:val="000D4F8B"/>
    <w:rsid w:val="000E2FED"/>
    <w:rsid w:val="000F0BBD"/>
    <w:rsid w:val="00127FFA"/>
    <w:rsid w:val="0014067A"/>
    <w:rsid w:val="001431C3"/>
    <w:rsid w:val="001568E4"/>
    <w:rsid w:val="0017578C"/>
    <w:rsid w:val="00180BC3"/>
    <w:rsid w:val="0018705F"/>
    <w:rsid w:val="001A0F28"/>
    <w:rsid w:val="001C42E4"/>
    <w:rsid w:val="001C7F3E"/>
    <w:rsid w:val="001E3FE2"/>
    <w:rsid w:val="001F7EB7"/>
    <w:rsid w:val="002554CE"/>
    <w:rsid w:val="002555E3"/>
    <w:rsid w:val="00262E62"/>
    <w:rsid w:val="002A15BE"/>
    <w:rsid w:val="002B233B"/>
    <w:rsid w:val="002B25CB"/>
    <w:rsid w:val="0030205B"/>
    <w:rsid w:val="00307323"/>
    <w:rsid w:val="0033145A"/>
    <w:rsid w:val="00346D97"/>
    <w:rsid w:val="003C7512"/>
    <w:rsid w:val="003F5021"/>
    <w:rsid w:val="00415197"/>
    <w:rsid w:val="00427CC7"/>
    <w:rsid w:val="00431C09"/>
    <w:rsid w:val="004352AB"/>
    <w:rsid w:val="00436C76"/>
    <w:rsid w:val="004718D3"/>
    <w:rsid w:val="004A010C"/>
    <w:rsid w:val="004A223E"/>
    <w:rsid w:val="004A794E"/>
    <w:rsid w:val="004B38CB"/>
    <w:rsid w:val="004C36B3"/>
    <w:rsid w:val="004C500A"/>
    <w:rsid w:val="004D7591"/>
    <w:rsid w:val="004F551A"/>
    <w:rsid w:val="004F6B2B"/>
    <w:rsid w:val="00503B6C"/>
    <w:rsid w:val="005549A1"/>
    <w:rsid w:val="005C3DFD"/>
    <w:rsid w:val="005E1187"/>
    <w:rsid w:val="005E52AD"/>
    <w:rsid w:val="0060081D"/>
    <w:rsid w:val="00617E99"/>
    <w:rsid w:val="00627F31"/>
    <w:rsid w:val="00631038"/>
    <w:rsid w:val="0063460D"/>
    <w:rsid w:val="006418DA"/>
    <w:rsid w:val="00650780"/>
    <w:rsid w:val="00654B42"/>
    <w:rsid w:val="00691AFD"/>
    <w:rsid w:val="006B045A"/>
    <w:rsid w:val="006D3FE0"/>
    <w:rsid w:val="006D62DA"/>
    <w:rsid w:val="006E30FB"/>
    <w:rsid w:val="006E6A0C"/>
    <w:rsid w:val="007128BB"/>
    <w:rsid w:val="00726A3F"/>
    <w:rsid w:val="00727DE4"/>
    <w:rsid w:val="0073120A"/>
    <w:rsid w:val="00737860"/>
    <w:rsid w:val="007408E9"/>
    <w:rsid w:val="007465BB"/>
    <w:rsid w:val="0077638B"/>
    <w:rsid w:val="0079764B"/>
    <w:rsid w:val="007C6491"/>
    <w:rsid w:val="007F6697"/>
    <w:rsid w:val="008600F0"/>
    <w:rsid w:val="00866D97"/>
    <w:rsid w:val="0088003B"/>
    <w:rsid w:val="00890FE2"/>
    <w:rsid w:val="00947D91"/>
    <w:rsid w:val="00954DBF"/>
    <w:rsid w:val="0095685E"/>
    <w:rsid w:val="009679F5"/>
    <w:rsid w:val="0098069D"/>
    <w:rsid w:val="00996BE8"/>
    <w:rsid w:val="009A36C1"/>
    <w:rsid w:val="009C64F8"/>
    <w:rsid w:val="009D76FB"/>
    <w:rsid w:val="009F0D5D"/>
    <w:rsid w:val="00A52787"/>
    <w:rsid w:val="00A6173C"/>
    <w:rsid w:val="00A6442D"/>
    <w:rsid w:val="00A74E54"/>
    <w:rsid w:val="00A92CD6"/>
    <w:rsid w:val="00AE193C"/>
    <w:rsid w:val="00B07F2F"/>
    <w:rsid w:val="00B1080B"/>
    <w:rsid w:val="00B24CC4"/>
    <w:rsid w:val="00B55C48"/>
    <w:rsid w:val="00B71D33"/>
    <w:rsid w:val="00BD5809"/>
    <w:rsid w:val="00BD6828"/>
    <w:rsid w:val="00BE1057"/>
    <w:rsid w:val="00BE191E"/>
    <w:rsid w:val="00BF6B61"/>
    <w:rsid w:val="00C14798"/>
    <w:rsid w:val="00C61132"/>
    <w:rsid w:val="00C66D41"/>
    <w:rsid w:val="00C80F39"/>
    <w:rsid w:val="00C92384"/>
    <w:rsid w:val="00CA7680"/>
    <w:rsid w:val="00CB28D6"/>
    <w:rsid w:val="00CB3341"/>
    <w:rsid w:val="00CD4B1C"/>
    <w:rsid w:val="00CD71CF"/>
    <w:rsid w:val="00CE7868"/>
    <w:rsid w:val="00D04732"/>
    <w:rsid w:val="00D45CF0"/>
    <w:rsid w:val="00E05B37"/>
    <w:rsid w:val="00E47A6A"/>
    <w:rsid w:val="00E54381"/>
    <w:rsid w:val="00EA6E14"/>
    <w:rsid w:val="00EC2C70"/>
    <w:rsid w:val="00EE2CB0"/>
    <w:rsid w:val="00F2681E"/>
    <w:rsid w:val="00F44082"/>
    <w:rsid w:val="00F81980"/>
    <w:rsid w:val="00F83805"/>
    <w:rsid w:val="00F9724E"/>
    <w:rsid w:val="00FA643A"/>
    <w:rsid w:val="00FA6B1E"/>
    <w:rsid w:val="00FD7126"/>
    <w:rsid w:val="00FF65AE"/>
    <w:rsid w:val="00FF6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57D0E4"/>
  <w14:defaultImageDpi w14:val="330"/>
  <w15:docId w15:val="{84B95CDC-EE7D-E54D-B2C6-752104BD9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7512"/>
    <w:pPr>
      <w:keepNext/>
      <w:keepLines/>
      <w:numPr>
        <w:numId w:val="1"/>
      </w:numPr>
      <w:spacing w:before="240"/>
      <w:outlineLvl w:val="0"/>
    </w:pPr>
    <w:rPr>
      <w:rFonts w:ascii="Arial" w:eastAsiaTheme="majorEastAsia" w:hAnsi="Arial" w:cstheme="majorBidi"/>
      <w:b/>
      <w:bCs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31C09"/>
    <w:pPr>
      <w:keepNext/>
      <w:keepLines/>
      <w:spacing w:before="200"/>
      <w:ind w:left="432" w:hanging="432"/>
      <w:outlineLvl w:val="1"/>
    </w:pPr>
    <w:rPr>
      <w:rFonts w:ascii="Arial" w:eastAsiaTheme="majorEastAsia" w:hAnsi="Arial" w:cstheme="majorBidi"/>
      <w:b/>
      <w:bCs/>
      <w:sz w:val="22"/>
      <w:szCs w:val="26"/>
      <w:bdr w:val="none" w:sz="0" w:space="0" w:color="auto" w:frame="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307323"/>
    <w:pPr>
      <w:tabs>
        <w:tab w:val="left" w:pos="288"/>
      </w:tabs>
      <w:spacing w:after="120" w:line="228" w:lineRule="auto"/>
      <w:ind w:firstLine="288"/>
      <w:jc w:val="both"/>
    </w:pPr>
    <w:rPr>
      <w:rFonts w:ascii="Times New Roman" w:eastAsia="SimSun" w:hAnsi="Times New Roman" w:cs="Times New Roman"/>
      <w:spacing w:val="-1"/>
      <w:sz w:val="20"/>
      <w:szCs w:val="20"/>
      <w:lang w:val="x-none" w:eastAsia="x-none"/>
    </w:rPr>
  </w:style>
  <w:style w:type="character" w:customStyle="1" w:styleId="BodyTextChar">
    <w:name w:val="Body Text Char"/>
    <w:link w:val="BodyText"/>
    <w:rsid w:val="00307323"/>
    <w:rPr>
      <w:rFonts w:ascii="Times New Roman" w:eastAsia="SimSun" w:hAnsi="Times New Roman" w:cs="Times New Roman"/>
      <w:spacing w:val="-1"/>
      <w:sz w:val="20"/>
      <w:szCs w:val="20"/>
      <w:lang w:val="x-none" w:eastAsia="x-none"/>
    </w:rPr>
  </w:style>
  <w:style w:type="character" w:styleId="Strong">
    <w:name w:val="Strong"/>
    <w:basedOn w:val="DefaultParagraphFont"/>
    <w:uiPriority w:val="22"/>
    <w:qFormat/>
    <w:rsid w:val="00C6113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61132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spelle">
    <w:name w:val="spelle"/>
    <w:basedOn w:val="DefaultParagraphFont"/>
    <w:rsid w:val="00C61132"/>
  </w:style>
  <w:style w:type="character" w:customStyle="1" w:styleId="Heading1Char">
    <w:name w:val="Heading 1 Char"/>
    <w:basedOn w:val="DefaultParagraphFont"/>
    <w:link w:val="Heading1"/>
    <w:uiPriority w:val="9"/>
    <w:rsid w:val="003C7512"/>
    <w:rPr>
      <w:rFonts w:ascii="Arial" w:eastAsiaTheme="majorEastAsia" w:hAnsi="Arial" w:cstheme="majorBidi"/>
      <w:b/>
      <w:bC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31C09"/>
    <w:rPr>
      <w:rFonts w:ascii="Arial" w:eastAsiaTheme="majorEastAsia" w:hAnsi="Arial" w:cstheme="majorBidi"/>
      <w:b/>
      <w:bCs/>
      <w:sz w:val="22"/>
      <w:szCs w:val="26"/>
      <w:bdr w:val="none" w:sz="0" w:space="0" w:color="auto" w:frame="1"/>
    </w:rPr>
  </w:style>
  <w:style w:type="paragraph" w:styleId="ListParagraph">
    <w:name w:val="List Paragraph"/>
    <w:basedOn w:val="Normal"/>
    <w:uiPriority w:val="34"/>
    <w:qFormat/>
    <w:rsid w:val="00431C09"/>
    <w:pPr>
      <w:ind w:left="720"/>
      <w:contextualSpacing/>
    </w:pPr>
  </w:style>
  <w:style w:type="table" w:customStyle="1" w:styleId="PlainTable51">
    <w:name w:val="Plain Table 51"/>
    <w:basedOn w:val="TableNormal"/>
    <w:uiPriority w:val="45"/>
    <w:rsid w:val="00954DBF"/>
    <w:rPr>
      <w:rFonts w:eastAsiaTheme="minorHAnsi"/>
    </w:rPr>
    <w:tblPr>
      <w:tblStyleRowBandSize w:val="1"/>
      <w:tblStyleColBandSize w:val="1"/>
      <w:tblInd w:w="0" w:type="nil"/>
    </w:tblPr>
    <w:tblStylePr w:type="fir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4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2478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5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4468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506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29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14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23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07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787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58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26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84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5379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8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</TotalTime>
  <Pages>7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SU</Company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Haiduc</dc:creator>
  <cp:keywords/>
  <dc:description/>
  <cp:lastModifiedBy>TiRon</cp:lastModifiedBy>
  <cp:revision>124</cp:revision>
  <dcterms:created xsi:type="dcterms:W3CDTF">2017-11-03T01:02:00Z</dcterms:created>
  <dcterms:modified xsi:type="dcterms:W3CDTF">2020-12-07T04:34:00Z</dcterms:modified>
</cp:coreProperties>
</file>